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stronomer position at [Institution Name] in Israel Jerusalem. As a dedicated and passionate astronomer with a strong academic background and hands-on experience in cutting-edge research, I am eager to contribute my expertise to advance astronomical studies within this vibrant scientific community. Israel, particularly Jerusalem, has long been a hub of intellectual exchange and innovation, making it an ideal location for me to further my career as an astronomer. This opportunity aligns perfectly with my professional goals and deep-seated fascination with the cosmos.</w:t>
      </w:r>
    </w:p>
    <w:p>
      <w:pPr>
        <w:pStyle w:val="BodyText"/>
      </w:pPr>
      <w:r>
        <w:t xml:space="preserve">My academic journey began with a Bachelor’s degree in Physics from [University Name], where I developed a foundational understanding of astrophysical principles and observational techniques. This was followed by a Master’s degree in Astronomy, during which I focused on [specific research topic, e.g., "exoplanet detection using transit photometry"]. My thesis work involved analyzing data from the Kepler Space Telescope, which honed my skills in data processing, statistical analysis, and scientific communication. These experiences not only deepened my knowledge of celestial phenomena but also instilled in me a passion for uncovering the universe’s mysteries through rigorous scientific inquiry.</w:t>
      </w:r>
    </w:p>
    <w:p>
      <w:pPr>
        <w:pStyle w:val="BodyText"/>
      </w:pPr>
      <w:r>
        <w:t xml:space="preserve">Building on this foundation, I pursued a Ph.D. in Astronomy at [University Name], where I specialized in [specific area, e.g., "galaxy formation and cosmology"]. My doctoral research involved collaborating with international teams to study the large-scale structure of the universe using radio telescopes and computational simulations. This work culminated in several peer-reviewed publications, including a paper on [specific topic] published in [Journal Name]. These contributions underscore my ability to conduct independent research while working effectively within multidisciplinary teams—a skill I believe is essential for success in Israel Jerusalem’s dynamic astronomical landscape.</w:t>
      </w:r>
    </w:p>
    <w:p>
      <w:pPr>
        <w:pStyle w:val="BodyText"/>
      </w:pPr>
      <w:r>
        <w:t xml:space="preserve">What draws me to Israel, and particularly Jerusalem, is the unique convergence of historical significance and modern scientific ambition. As a city with a rich legacy of scholarly pursuit, Jerusalem offers unparalleled access to cutting-edge research facilities, collaborative networks, and a diverse community of scientists. I am especially inspired by [specific institution or project in Israel/Jerusalem], which has made groundbreaking contributions to fields such as [relevant field]. I am eager to contribute my expertise in [specific area] to support such initiatives and further the understanding of our universe.</w:t>
      </w:r>
    </w:p>
    <w:p>
      <w:pPr>
        <w:pStyle w:val="BodyText"/>
      </w:pPr>
      <w:r>
        <w:t xml:space="preserve">My technical skills are complemented by a strong commitment to education and public outreach. Throughout my career, I have actively participated in science communication programs, including organizing workshops for high school students and delivering lectures on astronomy at local community centers. These experiences have reinforced my belief that sharing the wonders of the cosmos with others is as vital as conducting research itself. In Jerusalem, where there is a growing interest in STEM education and scientific literacy, I am excited to engage with local communities and inspire the next generation of astronomers.</w:t>
      </w:r>
    </w:p>
    <w:p>
      <w:pPr>
        <w:pStyle w:val="BodyText"/>
      </w:pPr>
      <w:r>
        <w:t xml:space="preserve">One of the most compelling aspects of this opportunity is Israel’s strategic location for astronomical observation. The country’s clear skies and minimal light pollution create ideal conditions for both ground-based and space-based research. I have long admired the work of institutions such as [specific observatory or institute in Israel], which has pioneered advancements in [specific area]. I am particularly drawn to the chance to collaborate with researchers at these facilities, leveraging their resources and expertise to explore new frontiers in astronomy.</w:t>
      </w:r>
    </w:p>
    <w:p>
      <w:pPr>
        <w:pStyle w:val="BodyText"/>
      </w:pPr>
      <w:r>
        <w:t xml:space="preserve">Additionally, my experience working with international teams has prepared me to thrive in Jerusalem’s multicultural environment. I have collaborated on projects involving scientists from Europe, Asia, and the Americas, fostering a mindset of open dialogue and innovation. This adaptability is critical for navigating the complex challenges of modern astronomical research, where global cooperation often drives breakthroughs. I am confident that my ability to work across cultures and disciplines will allow me to contribute meaningfully to [Institution Name]’s mission.</w:t>
      </w:r>
    </w:p>
    <w:p>
      <w:pPr>
        <w:pStyle w:val="BodyText"/>
      </w:pPr>
      <w:r>
        <w:t xml:space="preserve">Finally, I would like to emphasize my deep respect for the scientific heritage of Israel. The country has produced numerous Nobel laureates in physics and chemistry, and its commitment to advancing knowledge is evident in its investment in science and technology. As an astronomer, I am particularly inspired by the work of [specific Israeli astronomer or institution], whose contributions have shaped our understanding of the universe. I am eager to add my voice to this legacy, using my skills and passion to support the next wave of discoveries.</w:t>
      </w:r>
    </w:p>
    <w:p>
      <w:pPr>
        <w:pStyle w:val="BodyText"/>
      </w:pPr>
      <w:r>
        <w:t xml:space="preserve">In conclusion, I am confident that my academic background, technical expertise, and dedication to astronomy make me a strong candidate for this position. I am excited about the prospect of joining [Institution Name] in Israel Jerusalem and contributing to its mission of advancing scientific knowledge. Thank you for considering my application. I would be honored to discuss how my qualifications align with your needs and look forward to the opportunity to contribute to your te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Israel Jerusalem</dc:title>
  <dc:creator/>
  <dc:language>en</dc:language>
  <cp:keywords/>
  <dcterms:created xsi:type="dcterms:W3CDTF">2026-07-23T05:39:06Z</dcterms:created>
  <dcterms:modified xsi:type="dcterms:W3CDTF">2026-07-23T05:39:06Z</dcterms:modified>
</cp:coreProperties>
</file>

<file path=docProps/custom.xml><?xml version="1.0" encoding="utf-8"?>
<Properties xmlns="http://schemas.openxmlformats.org/officeDocument/2006/custom-properties" xmlns:vt="http://schemas.openxmlformats.org/officeDocument/2006/docPropsVTypes"/>
</file>